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Australia</w:t>
      </w:r>
      <w:r>
        <w:t xml:space="preserve"> </w:t>
      </w:r>
      <w:r>
        <w:t xml:space="preserve">Brisbane</w:t>
      </w:r>
    </w:p>
    <w:bookmarkStart w:id="20" w:name="Xc4e01ffe3a5b12cf7c59a7f076aee841538355d"/>
    <w:p>
      <w:pPr>
        <w:pStyle w:val="Heading1"/>
      </w:pPr>
      <w:r>
        <w:t xml:space="preserve">Cover Letter for Mason - Australia Brisbane</w:t>
      </w:r>
    </w:p>
    <w:p>
      <w:pPr>
        <w:pStyle w:val="FirstParagraph"/>
      </w:pPr>
      <w:r>
        <w:t xml:space="preserve">Dear [Employer's Name or Hiring Manager],</w:t>
      </w:r>
    </w:p>
    <w:p>
      <w:pPr>
        <w:pStyle w:val="BodyText"/>
      </w:pPr>
      <w:r>
        <w:t xml:space="preserve">I am writing this cover letter to express my sincere interest in the [Position Title] role at your organization, particularly within the dynamic and vibrant city of Australia Brisbane. As a professional with a strong background in [Your Field/Industry], I am eager to contribute my skills, experience, and passion for excellence to your team. This opportunity aligns perfectly with my career goals, and I am excited about the possibility of joining your esteemed organization in Australia Brisbane.</w:t>
      </w:r>
    </w:p>
    <w:p>
      <w:pPr>
        <w:pStyle w:val="BodyText"/>
      </w:pPr>
      <w:r>
        <w:t xml:space="preserve">My name is Mason, and over the years, I have built a career that emphasizes [mention key skills or achievements, e.g., "innovation in project management" or "a commitment to client satisfaction"]. Whether working on large-scale initiatives or tackling complex challenges, I approach every task with dedication and a focus on delivering results. The prospect of contributing to your organization's mission in Australia Brisbane is incredibly motivating, as I am deeply inspired by the city's unique blend of culture, innovation, and community spirit.</w:t>
      </w:r>
    </w:p>
    <w:p>
      <w:pPr>
        <w:pStyle w:val="BodyText"/>
      </w:pPr>
      <w:r>
        <w:t xml:space="preserve">Australia Brisbane has always been a place that resonates with me. Its thriving economy, diverse workforce, and emphasis on work-life balance make it an ideal location to grow both professionally and personally. As someone who values collaboration and continuous learning, I believe that working in Brisbane would allow me to thrive in an environment that prioritizes creativity and teamwork. I am particularly drawn to [mention specific aspect of the company or role, e.g., "your commitment to sustainability initiatives" or "your reputation for fostering a supportive workplace culture"].</w:t>
      </w:r>
    </w:p>
    <w:p>
      <w:pPr>
        <w:pStyle w:val="BodyText"/>
      </w:pPr>
      <w:r>
        <w:t xml:space="preserve">Throughout my career, I have consistently demonstrated my ability to adapt to new challenges and thrive in fast-paced environments. My experience in [specific field or industry] has equipped me with the technical expertise and interpersonal skills necessary to excel in roles that require both analytical thinking and strong communication. For example, during my time at [Previous Company], I [describe a specific achievement or project, e.g., "led a cross-functional team to implement a new workflow system, resulting in a 20% increase in efficiency"]. These experiences have not only refined my professional capabilities but also reinforced my ability to work effectively in multicultural and dynamic settings—skills that I believe are essential for success in Australia Brisbane.</w:t>
      </w:r>
    </w:p>
    <w:p>
      <w:pPr>
        <w:pStyle w:val="BodyText"/>
      </w:pPr>
      <w:r>
        <w:t xml:space="preserve">What excites me most about this opportunity is the chance to contribute to a team that shares my values. I am particularly impressed by [mention something specific about the company, e.g., "your innovative approach to client engagement" or "your focus on community development"]. As someone who has always prioritized [related value, e.g., "excellence in service delivery" or "ethical business practices"], I am confident that my work ethic and vision align with the goals of your organization. Additionally, my ability to quickly adapt to new environments and build meaningful relationships makes me well-suited for the collaborative culture that defines Australia Brisbane.</w:t>
      </w:r>
    </w:p>
    <w:p>
      <w:pPr>
        <w:pStyle w:val="BodyText"/>
      </w:pPr>
      <w:r>
        <w:t xml:space="preserve">My journey as Mason has been shaped by a desire to make an impact, whether through mentoring colleagues, driving process improvements, or delivering exceptional outcomes. I have also developed a strong understanding of [relevant industry trends or technologies], which I believe will be valuable in supporting your organization's future growth. In Australia Brisbane, I am eager to apply this knowledge while continuing to learn from the expertise of those around me.</w:t>
      </w:r>
    </w:p>
    <w:p>
      <w:pPr>
        <w:pStyle w:val="BodyText"/>
      </w:pPr>
      <w:r>
        <w:t xml:space="preserve">One of the key reasons I am applying for this role is the opportunity to work in a city that values innovation and inclusivity. Brisbane’s reputation as a hub for [specific industry or initiative, e.g., "technology, education, or environmental sustainability"] resonates deeply with my professional aspirations. I am particularly interested in how your organization contributes to these broader goals and would be thrilled to play a role in advancing them. Whether through strategic planning, operational excellence, or community engagement, I am ready to bring my skills and enthusiasm to your team.</w:t>
      </w:r>
    </w:p>
    <w:p>
      <w:pPr>
        <w:pStyle w:val="BodyText"/>
      </w:pPr>
      <w:r>
        <w:t xml:space="preserve">As a candidate, I understand the importance of aligning with an organization’s mission and culture. That is why I have taken the time to research your company thoroughly and am confident that my background in [your field] makes me a strong fit for this position. I am also prepared to embrace the unique challenges and opportunities that come with working in Australia Brisbane, including its diverse workforce and evolving market demands.</w:t>
      </w:r>
    </w:p>
    <w:p>
      <w:pPr>
        <w:pStyle w:val="BodyText"/>
      </w:pPr>
      <w:r>
        <w:t xml:space="preserve">In closing, I would like to express my gratitude for considering my application. I am genuinely enthusiastic about the possibility of contributing to your team in Australia Brisbane and would welcome the opportunity to discuss how my experience and vision align with your organization’s needs. Please feel free to contact me at [your phone number] or [your email address] at your earliest convenience. Thank you for your time and consideration, and I look forward to the possibility of joining you in this exciting venture.</w:t>
      </w:r>
    </w:p>
    <w:p>
      <w:pPr>
        <w:pStyle w:val="BodyText"/>
      </w:pPr>
      <w:r>
        <w:t xml:space="preserve">Sincerely,</w:t>
      </w:r>
    </w:p>
    <w:p>
      <w:pPr>
        <w:pStyle w:val="BodyText"/>
      </w:pPr>
      <w:r>
        <w:t xml:space="preserve">Mas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 Australia Brisbane</dc:title>
  <dc:creator/>
  <cp:keywords/>
  <dcterms:created xsi:type="dcterms:W3CDTF">2026-07-21T07:30:46Z</dcterms:created>
  <dcterms:modified xsi:type="dcterms:W3CDTF">2026-07-21T07:30:46Z</dcterms:modified>
</cp:coreProperties>
</file>

<file path=docProps/custom.xml><?xml version="1.0" encoding="utf-8"?>
<Properties xmlns="http://schemas.openxmlformats.org/officeDocument/2006/custom-properties" xmlns:vt="http://schemas.openxmlformats.org/officeDocument/2006/docPropsVTypes"/>
</file>